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F03C3" w14:textId="7D16DAC1" w:rsidR="00A14354" w:rsidRPr="000C1940" w:rsidRDefault="000C1940" w:rsidP="000C1940">
      <w:r w:rsidRPr="000C1940">
        <w:t>Chapter two</w:t>
      </w:r>
    </w:p>
    <w:p w14:paraId="70D32C1A" w14:textId="59422E68" w:rsidR="000C1940" w:rsidRPr="000C1940" w:rsidRDefault="000C1940" w:rsidP="000C1940">
      <w:r w:rsidRPr="000C1940">
        <w:t>2.1 literature review</w:t>
      </w:r>
    </w:p>
    <w:p w14:paraId="5AFB2F49" w14:textId="5D442FC9" w:rsidR="000C1940" w:rsidRDefault="000C1940" w:rsidP="000C1940">
      <w:r w:rsidRPr="000C1940">
        <w:t xml:space="preserve">Time is a very delicate entity in our daily lives and there is a need to plan out things very well to make the most out of it. Resources, on the other hand, is not always available as compared to the demand rate so there is the need for proper scheduling of tasks to make the most of the limited resources available. In other to make resources available to every student in the university for development studies, the school employs a way to schedule lecture halls to each class of students based on certain criteria. The school uses a timetable system which is responsible for scheduling lectures and lecturer hall appropriately for the students and lecturers. The said time table </w:t>
      </w:r>
      <w:r>
        <w:t xml:space="preserve">system </w:t>
      </w:r>
      <w:r w:rsidRPr="000C1940">
        <w:t xml:space="preserve">is to make scheduling easier for the school management and it has served its purpose. On the other hand, on the part of the students, it hasn’t since most of the students find it “very” difficult reading and drafting their courses for which they have registered. </w:t>
      </w:r>
      <w:r>
        <w:t>When there are new or updates on the timetable, the student body has to make their way to the notice board where a copy of the timetable is pasted to go through and make changes that have affected their lecture schedules which is a disadvantage to the students.</w:t>
      </w:r>
    </w:p>
    <w:p w14:paraId="1BEA2C74" w14:textId="5E380E24" w:rsidR="00ED0A19" w:rsidRDefault="00ED0A19" w:rsidP="000C1940">
      <w:r>
        <w:t>2.1 Related Works</w:t>
      </w:r>
    </w:p>
    <w:p w14:paraId="27835F69" w14:textId="77777777" w:rsidR="00ED0A19" w:rsidRPr="000C1940" w:rsidRDefault="00ED0A19" w:rsidP="000C1940"/>
    <w:sectPr w:rsidR="00ED0A19" w:rsidRPr="000C1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DE1NrMwMTUwNjNT0lEKTi0uzszPAykwqgUAD27RDCwAAAA="/>
  </w:docVars>
  <w:rsids>
    <w:rsidRoot w:val="000C1940"/>
    <w:rsid w:val="000C1940"/>
    <w:rsid w:val="005B1BAA"/>
    <w:rsid w:val="0087086B"/>
    <w:rsid w:val="00A14354"/>
    <w:rsid w:val="00ED0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C8879"/>
  <w15:chartTrackingRefBased/>
  <w15:docId w15:val="{82EA3E7D-F09A-4B1B-A271-62022DD68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28ED76-347A-4D2E-AAF5-B2A37E6BE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 sheikh</dc:creator>
  <cp:keywords/>
  <dc:description/>
  <cp:lastModifiedBy>mudi sheikh</cp:lastModifiedBy>
  <cp:revision>2</cp:revision>
  <dcterms:created xsi:type="dcterms:W3CDTF">2020-07-06T13:08:00Z</dcterms:created>
  <dcterms:modified xsi:type="dcterms:W3CDTF">2020-07-19T09:55:00Z</dcterms:modified>
</cp:coreProperties>
</file>